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165d62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471bb32-e5f3-4b30-a29c-fe17b02711a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30Z</dcterms:created>
  <dcterms:modified xsi:type="dcterms:W3CDTF">2023-08-10T14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